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E4446" w14:textId="7A6748AC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Powerpoint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Github repository for this assignment.</w:t>
      </w:r>
    </w:p>
    <w:p w14:paraId="62CB0678" w14:textId="77777777" w:rsidR="004F3CCB" w:rsidRDefault="004F3CCB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603CB4C5" w14:textId="77777777" w:rsidR="004F3CCB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bookmarkStart w:id="0" w:name="_Hlk145004084"/>
      <w:r>
        <w:rPr>
          <w:rFonts w:eastAsia="Times New Roman" w:cs="Helvetica"/>
          <w:color w:val="2D3B45"/>
          <w:sz w:val="24"/>
          <w:szCs w:val="24"/>
        </w:rPr>
        <w:t>The starting project can be accessed from Github, using this link:</w:t>
      </w:r>
    </w:p>
    <w:bookmarkEnd w:id="0"/>
    <w:p w14:paraId="0531BD6D" w14:textId="28D42CA8" w:rsidR="004F3CCB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</w:p>
    <w:p w14:paraId="22B79326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>Think of a business</w:t>
      </w:r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2D59D0C8" w:rsidR="00C278B6" w:rsidRDefault="00FD6B1A" w:rsidP="00014AD3">
      <w:pPr>
        <w:pStyle w:val="ListParagraph"/>
        <w:ind w:left="0"/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use the format shown above.  Use whatever technique you feel comfortable with and in whatever way you feel represents the business that you are describing.  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10915">
    <w:abstractNumId w:val="1"/>
  </w:num>
  <w:num w:numId="2" w16cid:durableId="3718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141F3C"/>
    <w:rsid w:val="00282981"/>
    <w:rsid w:val="002B384D"/>
    <w:rsid w:val="0043441A"/>
    <w:rsid w:val="0044242F"/>
    <w:rsid w:val="0045239D"/>
    <w:rsid w:val="004F3CCB"/>
    <w:rsid w:val="004F4545"/>
    <w:rsid w:val="005C77F5"/>
    <w:rsid w:val="005F5CFA"/>
    <w:rsid w:val="00626474"/>
    <w:rsid w:val="006437D8"/>
    <w:rsid w:val="00772348"/>
    <w:rsid w:val="007C6299"/>
    <w:rsid w:val="00802536"/>
    <w:rsid w:val="00880763"/>
    <w:rsid w:val="009473B8"/>
    <w:rsid w:val="009800FA"/>
    <w:rsid w:val="009A6AF1"/>
    <w:rsid w:val="00A25305"/>
    <w:rsid w:val="00A43333"/>
    <w:rsid w:val="00B82D60"/>
    <w:rsid w:val="00C278B6"/>
    <w:rsid w:val="00C43F5F"/>
    <w:rsid w:val="00C60F2B"/>
    <w:rsid w:val="00C824F0"/>
    <w:rsid w:val="00CD313C"/>
    <w:rsid w:val="00D01CCC"/>
    <w:rsid w:val="00D36E6F"/>
    <w:rsid w:val="00DD19C3"/>
    <w:rsid w:val="00EB692A"/>
    <w:rsid w:val="00F01F44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4</cp:revision>
  <dcterms:created xsi:type="dcterms:W3CDTF">2021-11-02T17:05:00Z</dcterms:created>
  <dcterms:modified xsi:type="dcterms:W3CDTF">2023-12-16T00:35:00Z</dcterms:modified>
</cp:coreProperties>
</file>